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3c2f34a7e94c8bec6d8b8635a33dac01287296d"/>
    <w:p>
      <w:pPr>
        <w:pStyle w:val="Heading1"/>
      </w:pPr>
      <w:r>
        <w:t xml:space="preserve">Lesson 16: Comparemos y ordenemos fraccion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mpare and order fractions using any strategy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Ordenemos algunas frac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mpare and order fractions using any strategy.</w:t>
      </w:r>
    </w:p>
    <w:p>
      <w:pPr>
        <w:pStyle w:val="BodyText"/>
      </w:pPr>
      <w:r>
        <w:t xml:space="preserve">Throughout the unit, students have encountered a wide range of fractions and learned a variety of ways to represent and compare fractions. In this lesson students consolidate their understanding and skills and use them to solve new fraction comparison problems strategically and with flexibility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ompare Stage 3-8 Directions, Spanish (groups of 2): Activity 1</w:t>
      </w:r>
    </w:p>
    <w:p>
      <w:pPr>
        <w:numPr>
          <w:ilvl w:val="0"/>
          <w:numId w:val="1005"/>
        </w:numPr>
        <w:pStyle w:val="Compact"/>
      </w:pPr>
      <w:r>
        <w:t xml:space="preserve">Fraction Cards Grade 4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wrap up this unit, reflect on the norms that have supported your students in learning math. How have you seen each student grow as a learner? How have you seen yourself grow as a teacher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Todo en orden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F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Ordena estas fracciones de menor a mayor. Muestra tu razonamient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Sample reasoning: </w:t>
      </w:r>
    </w:p>
    <w:p>
      <w:pPr>
        <w:numPr>
          <w:ilvl w:val="0"/>
          <w:numId w:val="1006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re less than 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re greater than 1.</w:t>
      </w:r>
    </w:p>
    <w:p>
      <w:pPr>
        <w:numPr>
          <w:ilvl w:val="0"/>
          <w:numId w:val="1006"/>
        </w:numPr>
        <w:pStyle w:val="Compact"/>
      </w:pPr>
      <w:r>
        <w:t xml:space="preserve">Compari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10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6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12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0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 greater.</w:t>
      </w:r>
    </w:p>
    <w:p>
      <w:pPr>
        <w:numPr>
          <w:ilvl w:val="0"/>
          <w:numId w:val="1006"/>
        </w:numPr>
        <w:pStyle w:val="Compact"/>
      </w:pPr>
      <w:r>
        <w:t xml:space="preserve">Comparing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num>
          <m:den>
            <m:r>
              <m:t>6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rPr>
                <m:sty m:val="p"/>
              </m:rPr>
              <m:t>×</m:t>
            </m:r>
            <m:r>
              <m:t> 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. Or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more than 1, while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ore than 1. Sinc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greater than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7:16Z</dcterms:created>
  <dcterms:modified xsi:type="dcterms:W3CDTF">2022-12-15T0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bS+Oiu04gQ8gv0FA72/P/O38u41t2NN2aHbWTZXNy/VsPtjRzwaWflmXhtS2ZNXyl+LaCE9PlZcKz4pQlg0cg==</vt:lpwstr>
  </property>
</Properties>
</file>